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FECDF" w14:textId="77777777" w:rsidR="00D02853" w:rsidRDefault="00D02853" w:rsidP="00D02853">
      <w:pPr>
        <w:pStyle w:val="textocentralizadomaiusculanegrito16"/>
        <w:jc w:val="center"/>
      </w:pPr>
      <w:r>
        <w:rPr>
          <w:rStyle w:val="Forte"/>
          <w:rFonts w:eastAsiaTheme="majorEastAsia"/>
        </w:rPr>
        <w:t>ANEXO I</w:t>
      </w:r>
    </w:p>
    <w:p w14:paraId="528EF097" w14:textId="77777777" w:rsidR="00D02853" w:rsidRDefault="00D02853" w:rsidP="00D02853">
      <w:pPr>
        <w:pStyle w:val="NormalWeb"/>
        <w:jc w:val="center"/>
      </w:pPr>
    </w:p>
    <w:p w14:paraId="50B0B8EE" w14:textId="77777777" w:rsidR="00D02853" w:rsidRDefault="00D02853" w:rsidP="00D02853">
      <w:pPr>
        <w:pStyle w:val="textocentralizadomaiusculanegrito16"/>
        <w:jc w:val="center"/>
      </w:pPr>
      <w:r>
        <w:rPr>
          <w:rStyle w:val="Forte"/>
          <w:rFonts w:eastAsiaTheme="majorEastAsia"/>
        </w:rPr>
        <w:t>FICHA DE INSCRIÇÃO</w:t>
      </w:r>
    </w:p>
    <w:p w14:paraId="26B367C4" w14:textId="77777777" w:rsidR="00D02853" w:rsidRDefault="00D02853" w:rsidP="00D02853">
      <w:pPr>
        <w:pStyle w:val="NormalWeb"/>
      </w:pPr>
    </w:p>
    <w:p w14:paraId="4BA093DB" w14:textId="77777777" w:rsidR="00D02853" w:rsidRDefault="00D02853" w:rsidP="00D02853">
      <w:pPr>
        <w:pStyle w:val="textojustificado"/>
      </w:pPr>
      <w:r>
        <w:t>Prezados membros da Comissão de Bolsas do PPGTA – UTFPR</w:t>
      </w:r>
    </w:p>
    <w:p w14:paraId="6A55279A" w14:textId="77777777" w:rsidR="00D02853" w:rsidRDefault="00D02853" w:rsidP="00D02853">
      <w:pPr>
        <w:pStyle w:val="textojustificado"/>
      </w:pPr>
    </w:p>
    <w:p w14:paraId="5FDD2020" w14:textId="79A55455" w:rsidR="00D02853" w:rsidRDefault="00D02853" w:rsidP="00D02853">
      <w:pPr>
        <w:pStyle w:val="textojustificado"/>
        <w:jc w:val="both"/>
      </w:pPr>
      <w:r>
        <w:t xml:space="preserve">Eu, _____________________________, venho por meio deste encaminhar minha candidatura à uma bolsa de doutorado no Programa de Pós-Graduação em Tecnologia de Alimentos (PPGTA) da UTFPR conforme EDITAL Nº </w:t>
      </w:r>
      <w:r w:rsidR="00B661AD">
        <w:t>1</w:t>
      </w:r>
      <w:r w:rsidR="00A460DF">
        <w:t>7</w:t>
      </w:r>
      <w:r>
        <w:t>/202</w:t>
      </w:r>
      <w:r w:rsidR="00703809">
        <w:t>5</w:t>
      </w:r>
      <w:r w:rsidR="000001F0">
        <w:t xml:space="preserve"> </w:t>
      </w:r>
      <w:r>
        <w:t>-</w:t>
      </w:r>
      <w:r w:rsidR="000001F0">
        <w:t xml:space="preserve"> </w:t>
      </w:r>
      <w:r>
        <w:t>PPGTA.</w:t>
      </w:r>
    </w:p>
    <w:p w14:paraId="41265C05" w14:textId="77777777" w:rsidR="00D02853" w:rsidRDefault="00D02853" w:rsidP="00D02853">
      <w:pPr>
        <w:pStyle w:val="textojustificado"/>
        <w:jc w:val="both"/>
      </w:pPr>
      <w:r>
        <w:t>Declaro que tenho disponibilidade para o desenvolvimento das atividades de doutorado; que não usufruo de bolsa de doutorado fornecida por agências de fomento (CAPES/CNPq); e que tenho ciência de que este edital não gera a obrigatoriedade de oferta de cotas de bolsas.</w:t>
      </w:r>
    </w:p>
    <w:p w14:paraId="77A4F0F9" w14:textId="77777777" w:rsidR="00D02853" w:rsidRDefault="00D02853" w:rsidP="00D02853">
      <w:pPr>
        <w:pStyle w:val="NormalWeb"/>
      </w:pPr>
    </w:p>
    <w:p w14:paraId="0DBD7367" w14:textId="77777777" w:rsidR="00D02853" w:rsidRDefault="00D02853" w:rsidP="00D02853">
      <w:pPr>
        <w:pStyle w:val="textocentralizado"/>
      </w:pPr>
      <w:r>
        <w:t>Local e Data:_____________________</w:t>
      </w:r>
    </w:p>
    <w:p w14:paraId="3800DC1C" w14:textId="77777777" w:rsidR="00D02853" w:rsidRDefault="00D02853" w:rsidP="00D02853">
      <w:pPr>
        <w:pStyle w:val="NormalWeb"/>
      </w:pPr>
    </w:p>
    <w:p w14:paraId="585AE33F" w14:textId="77777777" w:rsidR="00D02853" w:rsidRDefault="00D02853" w:rsidP="00D02853">
      <w:pPr>
        <w:pStyle w:val="NormalWeb"/>
      </w:pPr>
    </w:p>
    <w:p w14:paraId="19F3EE6E" w14:textId="77777777" w:rsidR="00D02853" w:rsidRDefault="00D02853" w:rsidP="00D02853">
      <w:pPr>
        <w:pStyle w:val="NormalWeb"/>
      </w:pPr>
    </w:p>
    <w:p w14:paraId="1408DFAA" w14:textId="77777777" w:rsidR="00D02853" w:rsidRDefault="00D02853" w:rsidP="00D02853">
      <w:pPr>
        <w:pStyle w:val="textocentralizado"/>
        <w:jc w:val="center"/>
      </w:pPr>
      <w:r>
        <w:t>___________________________________</w:t>
      </w:r>
    </w:p>
    <w:p w14:paraId="337926CB" w14:textId="743B6A27" w:rsidR="00D02853" w:rsidRDefault="00D02853" w:rsidP="00D02853">
      <w:pPr>
        <w:pStyle w:val="textocentralizado"/>
        <w:jc w:val="center"/>
      </w:pPr>
      <w:r>
        <w:t xml:space="preserve">Nome </w:t>
      </w:r>
      <w:r w:rsidR="001278C5">
        <w:t>–</w:t>
      </w:r>
      <w:r>
        <w:t xml:space="preserve"> Assinatura</w:t>
      </w:r>
    </w:p>
    <w:p w14:paraId="4A96D8F6" w14:textId="6787B709" w:rsidR="001278C5" w:rsidRDefault="001278C5" w:rsidP="00D02853">
      <w:pPr>
        <w:pStyle w:val="textocentralizado"/>
        <w:jc w:val="center"/>
      </w:pPr>
      <w:r>
        <w:t>(preferencialmente assinatura eletrônica)</w:t>
      </w:r>
    </w:p>
    <w:p w14:paraId="01FED17C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MrA0sjA0MbY0sbBU0lEKTi0uzszPAykwqQUAlFbDfSwAAAA="/>
  </w:docVars>
  <w:rsids>
    <w:rsidRoot w:val="00D02853"/>
    <w:rsid w:val="000001F0"/>
    <w:rsid w:val="000C5F5B"/>
    <w:rsid w:val="001278C5"/>
    <w:rsid w:val="00423749"/>
    <w:rsid w:val="005A2644"/>
    <w:rsid w:val="00703809"/>
    <w:rsid w:val="009461E3"/>
    <w:rsid w:val="00A460DF"/>
    <w:rsid w:val="00A70E57"/>
    <w:rsid w:val="00A907B2"/>
    <w:rsid w:val="00B661AD"/>
    <w:rsid w:val="00C10113"/>
    <w:rsid w:val="00CF27F9"/>
    <w:rsid w:val="00D02853"/>
    <w:rsid w:val="00F46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5CB8B5"/>
  <w15:chartTrackingRefBased/>
  <w15:docId w15:val="{22FCD0AC-B8F2-4857-B308-2F8BD25F9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028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028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028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028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028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028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028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028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028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028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028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028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0285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0285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0285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0285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0285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0285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D028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028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D028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D028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D028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D0285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D0285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D0285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028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0285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D02853"/>
    <w:rPr>
      <w:b/>
      <w:bCs/>
      <w:smallCaps/>
      <w:color w:val="0F4761" w:themeColor="accent1" w:themeShade="BF"/>
      <w:spacing w:val="5"/>
    </w:rPr>
  </w:style>
  <w:style w:type="paragraph" w:customStyle="1" w:styleId="textocentralizadomaiusculanegrito16">
    <w:name w:val="texto_centralizado_maiuscula_negrito_16"/>
    <w:basedOn w:val="Normal"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D0285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justificado">
    <w:name w:val="texto_justificado"/>
    <w:basedOn w:val="Normal"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centralizado">
    <w:name w:val="texto_centralizado"/>
    <w:basedOn w:val="Normal"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6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599</Characters>
  <Application>Microsoft Office Word</Application>
  <DocSecurity>0</DocSecurity>
  <Lines>4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User</cp:lastModifiedBy>
  <cp:revision>2</cp:revision>
  <dcterms:created xsi:type="dcterms:W3CDTF">2025-12-06T02:52:00Z</dcterms:created>
  <dcterms:modified xsi:type="dcterms:W3CDTF">2025-12-06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f5e889-433d-4079-8613-7e06f1fbfe65</vt:lpwstr>
  </property>
</Properties>
</file>